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alexchoi852.github.io/DSAN-5500-Project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exchoi852.github.io/DSAN-5500-Project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4T03:53:36Z</dcterms:created>
  <dcterms:modified xsi:type="dcterms:W3CDTF">2024-05-04T0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